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78A26B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038B8916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2153"/>
      </w:tblGrid>
      <w:tr w:rsidR="00115CC9" w:rsidRPr="001539FB" w14:paraId="1738EBCF" w14:textId="77777777" w:rsidTr="006717D5">
        <w:tc>
          <w:tcPr>
            <w:tcW w:w="1244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153" w:type="dxa"/>
          </w:tcPr>
          <w:p w14:paraId="54352E2A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14:paraId="5689E84E" w14:textId="77777777" w:rsidTr="006717D5">
        <w:tc>
          <w:tcPr>
            <w:tcW w:w="7056" w:type="dxa"/>
            <w:gridSpan w:val="3"/>
          </w:tcPr>
          <w:p w14:paraId="7DBB22E9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2153" w:type="dxa"/>
          </w:tcPr>
          <w:p w14:paraId="0F374620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9752022" w14:textId="77777777" w:rsidTr="006717D5">
        <w:tc>
          <w:tcPr>
            <w:tcW w:w="6347" w:type="dxa"/>
            <w:gridSpan w:val="2"/>
          </w:tcPr>
          <w:p w14:paraId="03A1D866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862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6D46D40F" w14:textId="77777777" w:rsidTr="006717D5">
        <w:tc>
          <w:tcPr>
            <w:tcW w:w="9209" w:type="dxa"/>
            <w:gridSpan w:val="4"/>
          </w:tcPr>
          <w:p w14:paraId="3D5E7F4F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76806B88" w14:textId="77777777" w:rsidTr="006717D5">
        <w:tc>
          <w:tcPr>
            <w:tcW w:w="9209" w:type="dxa"/>
            <w:gridSpan w:val="4"/>
          </w:tcPr>
          <w:p w14:paraId="514245E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192FD5D7" w14:textId="77777777" w:rsidTr="006717D5">
        <w:tc>
          <w:tcPr>
            <w:tcW w:w="9209" w:type="dxa"/>
            <w:gridSpan w:val="4"/>
          </w:tcPr>
          <w:p w14:paraId="37AA3E96" w14:textId="1C8ED60D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no exterior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982"/>
      </w:tblGrid>
      <w:tr w:rsidR="001539FB" w:rsidRPr="001539FB" w14:paraId="55CDD34F" w14:textId="77777777" w:rsidTr="006717D5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982" w:type="dxa"/>
          </w:tcPr>
          <w:p w14:paraId="50AB46F4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221F004" w14:textId="77777777" w:rsidTr="006717D5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982" w:type="dxa"/>
          </w:tcPr>
          <w:p w14:paraId="5F10C9F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1C20519A" w14:textId="77777777" w:rsidTr="006717D5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982" w:type="dxa"/>
          </w:tcPr>
          <w:p w14:paraId="52F1AA5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E74F3EF" w14:textId="77777777" w:rsidTr="006717D5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982" w:type="dxa"/>
          </w:tcPr>
          <w:p w14:paraId="29E0C1BB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7EBC8959" w14:textId="77777777" w:rsidTr="006717D5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982" w:type="dxa"/>
          </w:tcPr>
          <w:p w14:paraId="4F92633C" w14:textId="1E3FA95B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inici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/_______</w:t>
            </w:r>
          </w:p>
          <w:p w14:paraId="3DF5E38B" w14:textId="41210AFE" w:rsidR="00115CC9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fin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_/_______</w:t>
            </w:r>
          </w:p>
          <w:p w14:paraId="1D2710CF" w14:textId="38E37726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717D5" w:rsidRPr="006717D5">
              <w:rPr>
                <w:rFonts w:ascii="Arial" w:hAnsi="Arial" w:cs="Arial"/>
              </w:rPr>
              <w:t>(</w:t>
            </w:r>
            <w:r w:rsidR="006717D5" w:rsidRPr="006717D5">
              <w:rPr>
                <w:b/>
                <w:bCs/>
                <w:i/>
                <w:iCs/>
              </w:rPr>
              <w:t>O número de meses deve corresponder ao período compreendido entre o</w:t>
            </w:r>
            <w:r w:rsidR="006717D5">
              <w:rPr>
                <w:b/>
                <w:bCs/>
                <w:i/>
                <w:iCs/>
              </w:rPr>
              <w:t xml:space="preserve"> mês de</w:t>
            </w:r>
            <w:r w:rsidR="006717D5" w:rsidRPr="006717D5">
              <w:rPr>
                <w:b/>
                <w:bCs/>
                <w:i/>
                <w:iCs/>
              </w:rPr>
              <w:t xml:space="preserve"> início e o </w:t>
            </w:r>
            <w:r w:rsidR="006717D5">
              <w:rPr>
                <w:b/>
                <w:bCs/>
                <w:i/>
                <w:iCs/>
              </w:rPr>
              <w:t xml:space="preserve">mês de </w:t>
            </w:r>
            <w:r w:rsidR="006717D5" w:rsidRPr="006717D5">
              <w:rPr>
                <w:b/>
                <w:bCs/>
                <w:i/>
                <w:iCs/>
              </w:rPr>
              <w:t>término do estágio</w:t>
            </w:r>
            <w:r w:rsidR="006717D5" w:rsidRPr="006717D5">
              <w:rPr>
                <w:rFonts w:ascii="Arial" w:hAnsi="Arial" w:cs="Arial"/>
                <w:b/>
                <w:bCs/>
                <w:i/>
                <w:iCs/>
              </w:rPr>
              <w:t>)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5EB5E754" w:rsidR="001539FB" w:rsidRDefault="006717D5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6717D5">
        <w:rPr>
          <w:rFonts w:ascii="Arial" w:hAnsi="Arial" w:cs="Arial"/>
          <w:sz w:val="22"/>
          <w:szCs w:val="22"/>
        </w:rPr>
        <w:t>Declaro estar ciente das normas que regem o Programa de Doutorado no Exterior – PDSE, da Coordenação de Aperfeiçoamento de Pessoal de Nível Superior (CAPES), e comprometo-me a observá-las e cumpri-las em sua totalidade</w:t>
      </w:r>
      <w:r w:rsidR="007C4407">
        <w:rPr>
          <w:rFonts w:ascii="Arial" w:hAnsi="Arial" w:cs="Arial"/>
          <w:sz w:val="22"/>
          <w:szCs w:val="22"/>
        </w:rPr>
        <w:t>.</w:t>
      </w:r>
    </w:p>
    <w:p w14:paraId="07C0339B" w14:textId="56FDF7D9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814A0C">
        <w:rPr>
          <w:rFonts w:cs="Arial"/>
          <w:sz w:val="22"/>
          <w:szCs w:val="22"/>
        </w:rPr>
        <w:t>_</w:t>
      </w:r>
    </w:p>
    <w:p w14:paraId="738869C4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6976AE88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912743F" w14:textId="24024A63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6EC85F8" w14:textId="77777777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62A5941E" w14:textId="3ADC31F1" w:rsidR="00795F2E" w:rsidRPr="00795F2E" w:rsidRDefault="007C4407" w:rsidP="008C31DF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</w:tc>
      </w:tr>
    </w:tbl>
    <w:p w14:paraId="2B4FEAEA" w14:textId="77777777" w:rsidR="00FB592D" w:rsidRDefault="00FB592D" w:rsidP="008C31DF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B0FB8" w14:textId="77777777" w:rsidR="006909DF" w:rsidRDefault="006909DF" w:rsidP="004E2666">
      <w:r>
        <w:separator/>
      </w:r>
    </w:p>
  </w:endnote>
  <w:endnote w:type="continuationSeparator" w:id="0">
    <w:p w14:paraId="22D47836" w14:textId="77777777" w:rsidR="006909DF" w:rsidRDefault="006909DF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Pró-Reitoria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4E2666" w:rsidP="004E2666">
    <w:pPr>
      <w:pStyle w:val="Rodap"/>
      <w:jc w:val="center"/>
    </w:pPr>
    <w:hyperlink r:id="rId1" w:history="1">
      <w:r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7CC264" w14:textId="77777777" w:rsidR="006909DF" w:rsidRDefault="006909DF" w:rsidP="004E2666">
      <w:r>
        <w:separator/>
      </w:r>
    </w:p>
  </w:footnote>
  <w:footnote w:type="continuationSeparator" w:id="0">
    <w:p w14:paraId="7BE03644" w14:textId="77777777" w:rsidR="006909DF" w:rsidRDefault="006909DF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53363024">
    <w:abstractNumId w:val="6"/>
  </w:num>
  <w:num w:numId="2" w16cid:durableId="1635254854">
    <w:abstractNumId w:val="7"/>
  </w:num>
  <w:num w:numId="3" w16cid:durableId="880749482">
    <w:abstractNumId w:val="1"/>
  </w:num>
  <w:num w:numId="4" w16cid:durableId="1604266766">
    <w:abstractNumId w:val="3"/>
  </w:num>
  <w:num w:numId="5" w16cid:durableId="1797521691">
    <w:abstractNumId w:val="2"/>
  </w:num>
  <w:num w:numId="6" w16cid:durableId="1922904147">
    <w:abstractNumId w:val="9"/>
  </w:num>
  <w:num w:numId="7" w16cid:durableId="472063117">
    <w:abstractNumId w:val="4"/>
  </w:num>
  <w:num w:numId="8" w16cid:durableId="1735740821">
    <w:abstractNumId w:val="0"/>
  </w:num>
  <w:num w:numId="9" w16cid:durableId="885262519">
    <w:abstractNumId w:val="8"/>
  </w:num>
  <w:num w:numId="10" w16cid:durableId="738945857">
    <w:abstractNumId w:val="5"/>
  </w:num>
  <w:num w:numId="11" w16cid:durableId="1972249389">
    <w:abstractNumId w:val="11"/>
  </w:num>
  <w:num w:numId="12" w16cid:durableId="1101696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qgUA3bfxFS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5382C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717D5"/>
    <w:rsid w:val="006909DF"/>
    <w:rsid w:val="006C1654"/>
    <w:rsid w:val="006F1752"/>
    <w:rsid w:val="00745346"/>
    <w:rsid w:val="00795F2E"/>
    <w:rsid w:val="007C275F"/>
    <w:rsid w:val="007C2795"/>
    <w:rsid w:val="007C4407"/>
    <w:rsid w:val="008053EC"/>
    <w:rsid w:val="00814A0C"/>
    <w:rsid w:val="0085595D"/>
    <w:rsid w:val="008961F3"/>
    <w:rsid w:val="008A2A6E"/>
    <w:rsid w:val="008A6E2F"/>
    <w:rsid w:val="008B6AC7"/>
    <w:rsid w:val="008C31DF"/>
    <w:rsid w:val="008F0415"/>
    <w:rsid w:val="00934A23"/>
    <w:rsid w:val="00934D25"/>
    <w:rsid w:val="009578A8"/>
    <w:rsid w:val="00980F4C"/>
    <w:rsid w:val="009C7DA9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0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Caliane Costa</cp:lastModifiedBy>
  <cp:revision>6</cp:revision>
  <cp:lastPrinted>2022-02-22T14:05:00Z</cp:lastPrinted>
  <dcterms:created xsi:type="dcterms:W3CDTF">2024-10-16T19:45:00Z</dcterms:created>
  <dcterms:modified xsi:type="dcterms:W3CDTF">2025-11-03T20:15:00Z</dcterms:modified>
</cp:coreProperties>
</file>